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6D27F" w14:textId="77777777" w:rsidR="0045470E" w:rsidRDefault="00900B3E">
      <w:pPr>
        <w:pStyle w:val="Title"/>
      </w:pPr>
      <w:r>
        <w:t>Feedback for Project Number 03</w:t>
      </w:r>
    </w:p>
    <w:p w14:paraId="35A11418" w14:textId="77777777" w:rsidR="0045470E" w:rsidRDefault="00900B3E">
      <w:pPr>
        <w:pStyle w:val="Heading2"/>
      </w:pPr>
      <w:bookmarkStart w:id="0" w:name="feedback-below"/>
      <w:r>
        <w:t>Feedback Below</w:t>
      </w:r>
    </w:p>
    <w:p w14:paraId="7F8CB1C2" w14:textId="77777777" w:rsidR="0045470E" w:rsidRDefault="00900B3E">
      <w:pPr>
        <w:pStyle w:val="FirstParagraph"/>
      </w:pPr>
      <w:r>
        <w:rPr>
          <w:b/>
          <w:bCs/>
        </w:rPr>
        <w:t>The topic of this project is on web scraping Hockey statistics</w:t>
      </w:r>
    </w:p>
    <w:p w14:paraId="538C65E6" w14:textId="77777777" w:rsidR="0045470E" w:rsidRDefault="00900B3E">
      <w:pPr>
        <w:pStyle w:val="Compact"/>
        <w:numPr>
          <w:ilvl w:val="0"/>
          <w:numId w:val="2"/>
        </w:numPr>
      </w:pPr>
      <w:r>
        <w:rPr>
          <w:i/>
          <w:iCs/>
        </w:rPr>
        <w:t>The title, ‘Hockey Web Scraping Dataset’, is consistent with the topic</w:t>
      </w:r>
    </w:p>
    <w:p w14:paraId="674FE9A9" w14:textId="77777777" w:rsidR="0069624A" w:rsidRDefault="00900B3E">
      <w:pPr>
        <w:pStyle w:val="FirstParagraph"/>
      </w:pPr>
      <w:r>
        <w:rPr>
          <w:b/>
          <w:bCs/>
        </w:rPr>
        <w:t>Are the objectives of the project clearly identifiable?</w:t>
      </w:r>
      <w:r>
        <w:t xml:space="preserve"> </w:t>
      </w:r>
    </w:p>
    <w:p w14:paraId="4C2DFD4C" w14:textId="0CB06CF0" w:rsidR="0045470E" w:rsidRDefault="00900B3E">
      <w:pPr>
        <w:pStyle w:val="FirstParagraph"/>
      </w:pPr>
      <w:r>
        <w:t>The objectives are mostly identifiable. I know that what the project is looking for is to predict winning players for a fantasy lineup.</w:t>
      </w:r>
    </w:p>
    <w:p w14:paraId="1B5B3729" w14:textId="77777777" w:rsidR="0045470E" w:rsidRDefault="00900B3E">
      <w:pPr>
        <w:pStyle w:val="Compact"/>
        <w:numPr>
          <w:ilvl w:val="0"/>
          <w:numId w:val="3"/>
        </w:numPr>
      </w:pPr>
      <w:r>
        <w:rPr>
          <w:i/>
          <w:iCs/>
        </w:rPr>
        <w:t xml:space="preserve">However, it was not apparent to me what exact statistics make a </w:t>
      </w:r>
      <w:r>
        <w:rPr>
          <w:i/>
          <w:iCs/>
        </w:rPr>
        <w:t>winning fantasy lineup, I was hoping to hear more about what factors play an important role in determining a good lineup</w:t>
      </w:r>
    </w:p>
    <w:p w14:paraId="155FDE9D" w14:textId="77777777" w:rsidR="0045470E" w:rsidRDefault="00900B3E">
      <w:pPr>
        <w:pStyle w:val="Compact"/>
        <w:numPr>
          <w:ilvl w:val="0"/>
          <w:numId w:val="3"/>
        </w:numPr>
      </w:pPr>
      <w:r>
        <w:rPr>
          <w:i/>
          <w:iCs/>
        </w:rPr>
        <w:t>The motivation for this project is to win against your friends, maybe some light gambling</w:t>
      </w:r>
    </w:p>
    <w:p w14:paraId="19EBE1CA" w14:textId="77777777" w:rsidR="0045470E" w:rsidRDefault="00900B3E">
      <w:pPr>
        <w:pStyle w:val="FirstParagraph"/>
      </w:pPr>
      <w:r>
        <w:rPr>
          <w:b/>
          <w:bCs/>
        </w:rPr>
        <w:t>What data are used?</w:t>
      </w:r>
    </w:p>
    <w:p w14:paraId="0941B111" w14:textId="60FC151B" w:rsidR="0045470E" w:rsidRDefault="00900B3E">
      <w:pPr>
        <w:pStyle w:val="Compact"/>
        <w:numPr>
          <w:ilvl w:val="0"/>
          <w:numId w:val="4"/>
        </w:numPr>
      </w:pPr>
      <w:r>
        <w:t>The website used was Pro</w:t>
      </w:r>
      <w:r>
        <w:t xml:space="preserve"> Hockey Reference</w:t>
      </w:r>
    </w:p>
    <w:p w14:paraId="47310A24" w14:textId="77777777" w:rsidR="0069624A" w:rsidRDefault="0069624A" w:rsidP="0069624A">
      <w:pPr>
        <w:pStyle w:val="FirstParagraph"/>
      </w:pPr>
      <w:r>
        <w:rPr>
          <w:b/>
        </w:rPr>
        <w:t>What is your overall impression of the project?</w:t>
      </w:r>
    </w:p>
    <w:p w14:paraId="383292DF" w14:textId="17A46E9A" w:rsidR="0045470E" w:rsidRPr="0069624A" w:rsidRDefault="00900B3E" w:rsidP="0069624A">
      <w:pPr>
        <w:pStyle w:val="FirstParagraph"/>
        <w:numPr>
          <w:ilvl w:val="0"/>
          <w:numId w:val="5"/>
        </w:numPr>
      </w:pPr>
      <w:r w:rsidRPr="0069624A">
        <w:t>My overall impression of the project was that it was okay.</w:t>
      </w:r>
    </w:p>
    <w:p w14:paraId="33AB2665" w14:textId="77777777" w:rsidR="0069624A" w:rsidRDefault="00900B3E">
      <w:pPr>
        <w:pStyle w:val="BodyText"/>
      </w:pPr>
      <w:r>
        <w:rPr>
          <w:b/>
          <w:bCs/>
        </w:rPr>
        <w:t>Other encouragements/critiques you would like to provide to your colleague in order for them to have a more refined project.</w:t>
      </w:r>
      <w:r>
        <w:t xml:space="preserve"> </w:t>
      </w:r>
    </w:p>
    <w:p w14:paraId="0739499C" w14:textId="575DC94D" w:rsidR="0045470E" w:rsidRDefault="00900B3E">
      <w:pPr>
        <w:pStyle w:val="BodyText"/>
      </w:pPr>
      <w:r w:rsidRPr="0069624A">
        <w:t xml:space="preserve">I think some plots of the factors would’ve </w:t>
      </w:r>
      <w:r w:rsidR="0069624A">
        <w:t>improved the project greatly</w:t>
      </w:r>
      <w:r w:rsidRPr="0069624A">
        <w:t xml:space="preserve">, </w:t>
      </w:r>
      <w:r w:rsidR="0069624A" w:rsidRPr="0069624A">
        <w:t>it’s</w:t>
      </w:r>
      <w:r w:rsidRPr="0069624A">
        <w:t xml:space="preserve"> hard to see what is going on with the data without any visualizations. Additionally, I don’t know anything about fantasy sports, so hearing more about how different factors affected outcomes would’ve also made for a more robust pro</w:t>
      </w:r>
      <w:r w:rsidRPr="0069624A">
        <w:t>ject</w:t>
      </w:r>
      <w:r>
        <w:rPr>
          <w:b/>
          <w:bCs/>
        </w:rPr>
        <w:t>.</w:t>
      </w:r>
      <w:bookmarkEnd w:id="0"/>
    </w:p>
    <w:sectPr w:rsidR="004547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2A08B" w14:textId="77777777" w:rsidR="00900B3E" w:rsidRDefault="00900B3E">
      <w:pPr>
        <w:spacing w:after="0"/>
      </w:pPr>
      <w:r>
        <w:separator/>
      </w:r>
    </w:p>
  </w:endnote>
  <w:endnote w:type="continuationSeparator" w:id="0">
    <w:p w14:paraId="01CE9E85" w14:textId="77777777" w:rsidR="00900B3E" w:rsidRDefault="00900B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ABD8A" w14:textId="77777777" w:rsidR="00900B3E" w:rsidRDefault="00900B3E">
      <w:r>
        <w:separator/>
      </w:r>
    </w:p>
  </w:footnote>
  <w:footnote w:type="continuationSeparator" w:id="0">
    <w:p w14:paraId="62541B21" w14:textId="77777777" w:rsidR="00900B3E" w:rsidRDefault="00900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CC5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21654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A33501D"/>
    <w:multiLevelType w:val="hybridMultilevel"/>
    <w:tmpl w:val="7F5ED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470E"/>
    <w:rsid w:val="0045470E"/>
    <w:rsid w:val="0069624A"/>
    <w:rsid w:val="00900B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FF4E3"/>
  <w15:docId w15:val="{2CD2C035-4B92-46F6-B42A-39CE2D7C2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688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7</Words>
  <Characters>1071</Characters>
  <Application>Microsoft Office Word</Application>
  <DocSecurity>0</DocSecurity>
  <Lines>8</Lines>
  <Paragraphs>2</Paragraphs>
  <ScaleCrop>false</ScaleCrop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03</dc:title>
  <dc:creator>Ryan Rosario Merced</dc:creator>
  <cp:keywords/>
  <cp:lastModifiedBy>Ryan Rosario Merced</cp:lastModifiedBy>
  <cp:revision>2</cp:revision>
  <dcterms:created xsi:type="dcterms:W3CDTF">2022-03-25T21:12:00Z</dcterms:created>
  <dcterms:modified xsi:type="dcterms:W3CDTF">2022-03-25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